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71D714" w14:textId="01913A6D" w:rsidR="009A386A" w:rsidRDefault="009A386A">
      <w:pPr>
        <w:pStyle w:val="FirstParagraph"/>
        <w:rPr>
          <w:b/>
        </w:rPr>
      </w:pPr>
      <w:r>
        <w:rPr>
          <w:noProof/>
        </w:rPr>
        <w:drawing>
          <wp:inline distT="0" distB="0" distL="0" distR="0" wp14:anchorId="3B7B0BCA" wp14:editId="7A8013F4">
            <wp:extent cx="5759450" cy="35413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3541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75A6EB" w14:textId="77777777" w:rsidR="009A386A" w:rsidRPr="009A386A" w:rsidRDefault="009A386A" w:rsidP="009A386A">
      <w:pPr>
        <w:pStyle w:val="BodyText"/>
      </w:pPr>
    </w:p>
    <w:p w14:paraId="26E0D9E0" w14:textId="397C7A6F" w:rsidR="00E21372" w:rsidRDefault="001543BF">
      <w:pPr>
        <w:pStyle w:val="FirstParagraph"/>
      </w:pPr>
      <w:r>
        <w:rPr>
          <w:b/>
        </w:rPr>
        <w:t>🎮️ Name of the game: Arena combat cars/Firefighting cars/ Firefight arena</w:t>
      </w:r>
      <w:r>
        <w:br/>
      </w:r>
      <w:r>
        <w:rPr>
          <w:b/>
        </w:rPr>
        <w:t>👥 Stakeholders:</w:t>
      </w:r>
    </w:p>
    <w:p w14:paraId="1B1329AA" w14:textId="77777777" w:rsidR="00E21372" w:rsidRDefault="001543BF">
      <w:pPr>
        <w:numPr>
          <w:ilvl w:val="0"/>
          <w:numId w:val="2"/>
        </w:numPr>
      </w:pPr>
      <w:r>
        <w:t>Dev: Yahya, Abdullah</w:t>
      </w:r>
    </w:p>
    <w:p w14:paraId="49321694" w14:textId="77777777" w:rsidR="00E21372" w:rsidRDefault="001543BF">
      <w:pPr>
        <w:numPr>
          <w:ilvl w:val="0"/>
          <w:numId w:val="2"/>
        </w:numPr>
      </w:pPr>
      <w:r>
        <w:t>Design: n</w:t>
      </w:r>
    </w:p>
    <w:p w14:paraId="219911F8" w14:textId="77777777" w:rsidR="00E21372" w:rsidRDefault="001543BF">
      <w:pPr>
        <w:numPr>
          <w:ilvl w:val="0"/>
          <w:numId w:val="2"/>
        </w:numPr>
      </w:pPr>
      <w:r>
        <w:t>QA: Talha</w:t>
      </w:r>
    </w:p>
    <w:p w14:paraId="085327A5" w14:textId="77777777" w:rsidR="00E21372" w:rsidRDefault="001543BF">
      <w:pPr>
        <w:pStyle w:val="Heading1"/>
      </w:pPr>
      <w:bookmarkStart w:id="0" w:name="overview"/>
      <w:r>
        <w:t>Overview</w:t>
      </w:r>
      <w:bookmarkEnd w:id="0"/>
    </w:p>
    <w:p w14:paraId="7924A288" w14:textId="77777777" w:rsidR="00E21372" w:rsidRDefault="001543BF">
      <w:pPr>
        <w:pStyle w:val="Heading2"/>
      </w:pPr>
      <w:bookmarkStart w:id="1" w:name="project-scope"/>
      <w:r>
        <w:t>📐 Project scope</w:t>
      </w:r>
      <w:bookmarkEnd w:id="1"/>
    </w:p>
    <w:p w14:paraId="0D7C2116" w14:textId="77777777" w:rsidR="00E21372" w:rsidRDefault="001543BF">
      <w:pPr>
        <w:numPr>
          <w:ilvl w:val="0"/>
          <w:numId w:val="3"/>
        </w:numPr>
      </w:pPr>
      <w:r>
        <w:rPr>
          <w:b/>
        </w:rPr>
        <w:t>Budget:</w:t>
      </w:r>
    </w:p>
    <w:p w14:paraId="6E0E0F33" w14:textId="77777777" w:rsidR="00E21372" w:rsidRDefault="001543BF">
      <w:pPr>
        <w:numPr>
          <w:ilvl w:val="0"/>
          <w:numId w:val="3"/>
        </w:numPr>
      </w:pPr>
      <w:r>
        <w:rPr>
          <w:b/>
        </w:rPr>
        <w:t>Timeline:</w:t>
      </w:r>
    </w:p>
    <w:p w14:paraId="2C69F8F0" w14:textId="77777777" w:rsidR="00E21372" w:rsidRDefault="001543BF">
      <w:pPr>
        <w:pStyle w:val="Heading2"/>
      </w:pPr>
      <w:bookmarkStart w:id="2" w:name="elevator-pitch"/>
      <w:r>
        <w:t>🗣️ Elevator Pitch</w:t>
      </w:r>
      <w:bookmarkEnd w:id="2"/>
    </w:p>
    <w:p w14:paraId="787FC7C1" w14:textId="77777777" w:rsidR="00E21372" w:rsidRDefault="001543BF">
      <w:pPr>
        <w:pStyle w:val="FirstParagraph"/>
      </w:pPr>
      <w:r>
        <w:rPr>
          <w:i/>
        </w:rPr>
        <w:t>An addictive game that will let user play in an arena with Cars/Trucks equipped with guns/bombs.</w:t>
      </w:r>
    </w:p>
    <w:p w14:paraId="591F3CA2" w14:textId="77777777" w:rsidR="00E21372" w:rsidRDefault="001543BF">
      <w:pPr>
        <w:pStyle w:val="BodyText"/>
      </w:pPr>
      <w:r>
        <w:t>Keys Tags: Arena, firefighting cars, cars of all types (include trucks for higher levels), weapon selection.</w:t>
      </w:r>
    </w:p>
    <w:p w14:paraId="1E660711" w14:textId="77777777" w:rsidR="00E21372" w:rsidRDefault="001543BF">
      <w:pPr>
        <w:pStyle w:val="Heading2"/>
      </w:pPr>
      <w:bookmarkStart w:id="3" w:name="monetization"/>
      <w:r>
        <w:lastRenderedPageBreak/>
        <w:t>💵 Monetization</w:t>
      </w:r>
      <w:bookmarkEnd w:id="3"/>
    </w:p>
    <w:p w14:paraId="4B29E673" w14:textId="77777777" w:rsidR="00E21372" w:rsidRDefault="001543BF">
      <w:pPr>
        <w:pStyle w:val="FirstParagraph"/>
      </w:pPr>
      <w:r>
        <w:rPr>
          <w:i/>
        </w:rPr>
        <w:t>The game will generate money mainly with adds and in-app purchase.</w:t>
      </w:r>
      <w:r>
        <w:br/>
      </w:r>
      <w:r>
        <w:rPr>
          <w:i/>
        </w:rPr>
        <w:t>Idea is that there will be less adds in the beginning but will increase when we get a desired amount of users.</w:t>
      </w:r>
    </w:p>
    <w:p w14:paraId="217AAA5D" w14:textId="77777777" w:rsidR="00E21372" w:rsidRDefault="001543BF">
      <w:pPr>
        <w:pStyle w:val="Heading1"/>
      </w:pPr>
      <w:bookmarkStart w:id="4" w:name="story"/>
      <w:r>
        <w:t>Story</w:t>
      </w:r>
      <w:bookmarkEnd w:id="4"/>
    </w:p>
    <w:p w14:paraId="79E66A6E" w14:textId="77777777" w:rsidR="00E21372" w:rsidRDefault="001543BF">
      <w:pPr>
        <w:pStyle w:val="FirstParagraph"/>
      </w:pPr>
      <w:r>
        <w:rPr>
          <w:i/>
        </w:rPr>
        <w:t>The game will let users to select a car/truck and then select a weapon. The user will then select an arena to play in. The cars, weapons and arena will be of a basic type in the beginning and will adopt to higher levels in later stages. In a first version of the game, there will be one mode in the game with a time limit (but user will be able to select how many opponents are needed.). Other modes can be added in later versions (for example have a tournament, or time unlimited fight round). At the end of an arena fight there will be a display of the winner with ranking of all players in the arena.</w:t>
      </w:r>
    </w:p>
    <w:p w14:paraId="178DE417" w14:textId="77777777" w:rsidR="00E21372" w:rsidRDefault="001543BF">
      <w:pPr>
        <w:pStyle w:val="Heading1"/>
      </w:pPr>
      <w:bookmarkStart w:id="5" w:name="gameplay"/>
      <w:r>
        <w:t>Gameplay</w:t>
      </w:r>
      <w:bookmarkEnd w:id="5"/>
    </w:p>
    <w:p w14:paraId="39741003" w14:textId="77777777" w:rsidR="00E21372" w:rsidRDefault="001543BF">
      <w:pPr>
        <w:pStyle w:val="FirstParagraph"/>
      </w:pPr>
      <w:r>
        <w:t>After starting the game, select car (go forward), select weapon (go forward), select arena (go forward), select mode (no of players) , GO PLAY.</w:t>
      </w:r>
    </w:p>
    <w:p w14:paraId="34970BC5" w14:textId="77777777" w:rsidR="00E21372" w:rsidRDefault="001543BF">
      <w:pPr>
        <w:pStyle w:val="BodyText"/>
      </w:pPr>
      <w:r>
        <w:t>At first there will be a great view of the arena from different angels with some rocky music (user can either watch it or skip it). Then the real gameplay will start.</w:t>
      </w:r>
    </w:p>
    <w:p w14:paraId="21AB65C0" w14:textId="1CCAA23D" w:rsidR="00E21372" w:rsidRDefault="001543BF">
      <w:pPr>
        <w:pStyle w:val="BodyText"/>
      </w:pPr>
      <w:r>
        <w:t>The user is steering the car in the arena while aming its opponents with shots. there will be life status on a bar is shown on the oponent cars.</w:t>
      </w:r>
      <w:r>
        <w:br/>
        <w:t xml:space="preserve">The controls: </w:t>
      </w:r>
      <w:r w:rsidR="0012129E">
        <w:t>Car movement is controlled by user using joypad from the left part of the screen. From the right part the user moves the weapon in horizontal axis. There are 2 weapon buttons, one for fire and one for rocket launcher that is available periodically.</w:t>
      </w:r>
      <w:r>
        <w:t xml:space="preserve"> Both the weapons need to aim at opponent and at a certain distance.</w:t>
      </w:r>
    </w:p>
    <w:p w14:paraId="476B40C7" w14:textId="77777777" w:rsidR="00E21372" w:rsidRDefault="001543BF">
      <w:pPr>
        <w:pStyle w:val="BodyText"/>
      </w:pPr>
      <w:r>
        <w:t>After the fight there is a winner. The results are displayed on the screen with a rankings. Select if user want to replay or go back to home.</w:t>
      </w:r>
    </w:p>
    <w:p w14:paraId="78A0FDD0" w14:textId="77777777" w:rsidR="00E21372" w:rsidRDefault="001543BF">
      <w:pPr>
        <w:pStyle w:val="Heading2"/>
      </w:pPr>
      <w:bookmarkStart w:id="6" w:name="core-game-mechanic-1"/>
      <w:r>
        <w:t>Core Game Mechanic #1</w:t>
      </w:r>
      <w:bookmarkEnd w:id="6"/>
    </w:p>
    <w:p w14:paraId="53360780" w14:textId="77777777" w:rsidR="00E21372" w:rsidRDefault="001543BF">
      <w:pPr>
        <w:numPr>
          <w:ilvl w:val="0"/>
          <w:numId w:val="4"/>
        </w:numPr>
      </w:pPr>
      <w:r>
        <w:t>Details: Simple to start</w:t>
      </w:r>
    </w:p>
    <w:p w14:paraId="5ACAABEA" w14:textId="77777777" w:rsidR="00E21372" w:rsidRDefault="001543BF">
      <w:pPr>
        <w:numPr>
          <w:ilvl w:val="0"/>
          <w:numId w:val="4"/>
        </w:numPr>
      </w:pPr>
      <w:r>
        <w:t xml:space="preserve">How it works: </w:t>
      </w:r>
      <w:r>
        <w:rPr>
          <w:i/>
        </w:rPr>
        <w:t>The game play will be as simple as possible. When the user starts the game, it should take very few steps to start the game play.</w:t>
      </w:r>
    </w:p>
    <w:p w14:paraId="2C3217DC" w14:textId="77777777" w:rsidR="00E21372" w:rsidRDefault="001543BF">
      <w:pPr>
        <w:pStyle w:val="Heading2"/>
      </w:pPr>
      <w:bookmarkStart w:id="7" w:name="core-game-mechanic-2"/>
      <w:r>
        <w:t>Core Game Mechanic #2</w:t>
      </w:r>
      <w:bookmarkEnd w:id="7"/>
    </w:p>
    <w:p w14:paraId="18CA2353" w14:textId="77777777" w:rsidR="00E21372" w:rsidRDefault="001543BF">
      <w:pPr>
        <w:numPr>
          <w:ilvl w:val="0"/>
          <w:numId w:val="5"/>
        </w:numPr>
      </w:pPr>
      <w:r>
        <w:t xml:space="preserve">Details: </w:t>
      </w:r>
      <w:r>
        <w:rPr>
          <w:i/>
        </w:rPr>
        <w:t>Great UI</w:t>
      </w:r>
    </w:p>
    <w:p w14:paraId="1DB9D6CF" w14:textId="77777777" w:rsidR="00E21372" w:rsidRDefault="001543BF">
      <w:pPr>
        <w:numPr>
          <w:ilvl w:val="0"/>
          <w:numId w:val="5"/>
        </w:numPr>
      </w:pPr>
      <w:r>
        <w:t xml:space="preserve">How it works: </w:t>
      </w:r>
      <w:r>
        <w:rPr>
          <w:i/>
        </w:rPr>
        <w:t xml:space="preserve">Great UI comes with great control of cars and launching fire/rockets. The control should be as simple as possible. The car acceleration can be made automatic with options to brake and booster accelerator. The steering can have 3 options(arrows, </w:t>
      </w:r>
      <w:r>
        <w:rPr>
          <w:i/>
        </w:rPr>
        <w:lastRenderedPageBreak/>
        <w:t>steering wheel or move mobile). There will be 2 fire buttons(one normal fire and another one for rocket)</w:t>
      </w:r>
    </w:p>
    <w:p w14:paraId="7D728AC1" w14:textId="77777777" w:rsidR="00E21372" w:rsidRDefault="001543BF">
      <w:pPr>
        <w:pStyle w:val="Heading2"/>
      </w:pPr>
      <w:bookmarkStart w:id="8" w:name="core-game-mechanic-3"/>
      <w:r>
        <w:t>Core Game Mechanic #3</w:t>
      </w:r>
      <w:bookmarkEnd w:id="8"/>
    </w:p>
    <w:p w14:paraId="2E41F9DD" w14:textId="77777777" w:rsidR="00E21372" w:rsidRDefault="001543BF">
      <w:pPr>
        <w:numPr>
          <w:ilvl w:val="0"/>
          <w:numId w:val="6"/>
        </w:numPr>
      </w:pPr>
      <w:r>
        <w:t>Details: In-app purchase</w:t>
      </w:r>
    </w:p>
    <w:p w14:paraId="341B4E8E" w14:textId="77777777" w:rsidR="00E21372" w:rsidRDefault="001543BF">
      <w:pPr>
        <w:numPr>
          <w:ilvl w:val="0"/>
          <w:numId w:val="6"/>
        </w:numPr>
      </w:pPr>
      <w:r>
        <w:t>How it works: In-app purchase should be very attractive items and easier to purchase. Strategy for purchase ? adds?</w:t>
      </w:r>
    </w:p>
    <w:p w14:paraId="16A16B11" w14:textId="77777777" w:rsidR="00E21372" w:rsidRDefault="001543BF">
      <w:pPr>
        <w:pStyle w:val="Heading1"/>
      </w:pPr>
      <w:bookmarkStart w:id="9" w:name="game-elements"/>
      <w:r>
        <w:t>Game elements</w:t>
      </w:r>
      <w:bookmarkEnd w:id="9"/>
    </w:p>
    <w:p w14:paraId="4995179C" w14:textId="77777777" w:rsidR="00E21372" w:rsidRDefault="001543BF">
      <w:pPr>
        <w:pStyle w:val="FirstParagraph"/>
      </w:pPr>
      <w:r>
        <w:rPr>
          <w:i/>
        </w:rPr>
        <w:t>Describe your game world, including all the characters, location, object, and other elements in it.</w:t>
      </w:r>
    </w:p>
    <w:p w14:paraId="77B78A7E" w14:textId="77777777" w:rsidR="00E21372" w:rsidRDefault="001543BF">
      <w:pPr>
        <w:pStyle w:val="Heading2"/>
      </w:pPr>
      <w:bookmarkStart w:id="10" w:name="characters"/>
      <w:r>
        <w:t>👤 Characters</w:t>
      </w:r>
      <w:bookmarkEnd w:id="10"/>
    </w:p>
    <w:p w14:paraId="57490746" w14:textId="77777777" w:rsidR="00E21372" w:rsidRDefault="001543BF">
      <w:pPr>
        <w:numPr>
          <w:ilvl w:val="0"/>
          <w:numId w:val="7"/>
        </w:numPr>
      </w:pPr>
      <w:r>
        <w:t>cars and trucks with different models</w:t>
      </w:r>
    </w:p>
    <w:p w14:paraId="27A8D9E1" w14:textId="77777777" w:rsidR="00E21372" w:rsidRDefault="001543BF">
      <w:pPr>
        <w:numPr>
          <w:ilvl w:val="0"/>
          <w:numId w:val="7"/>
        </w:numPr>
      </w:pPr>
      <w:r>
        <w:t>weapons with different models</w:t>
      </w:r>
    </w:p>
    <w:p w14:paraId="13BB513A" w14:textId="77777777" w:rsidR="00E21372" w:rsidRDefault="001543BF">
      <w:pPr>
        <w:numPr>
          <w:ilvl w:val="0"/>
          <w:numId w:val="7"/>
        </w:numPr>
      </w:pPr>
      <w:r>
        <w:t>...&lt;paste some pics here&gt;</w:t>
      </w:r>
    </w:p>
    <w:p w14:paraId="1427D24C" w14:textId="77777777" w:rsidR="00E21372" w:rsidRDefault="001543BF">
      <w:pPr>
        <w:pStyle w:val="Heading2"/>
      </w:pPr>
      <w:bookmarkStart w:id="11" w:name="locations"/>
      <w:r>
        <w:t>🗺️ Locations</w:t>
      </w:r>
      <w:bookmarkEnd w:id="11"/>
    </w:p>
    <w:p w14:paraId="56BB783D" w14:textId="77777777" w:rsidR="00E21372" w:rsidRDefault="001543BF">
      <w:pPr>
        <w:numPr>
          <w:ilvl w:val="0"/>
          <w:numId w:val="8"/>
        </w:numPr>
      </w:pPr>
      <w:r>
        <w:t>arenas of different types. check some examples from rocket league(PS4).</w:t>
      </w:r>
    </w:p>
    <w:p w14:paraId="710092B3" w14:textId="77777777" w:rsidR="00E21372" w:rsidRDefault="001543BF">
      <w:pPr>
        <w:numPr>
          <w:ilvl w:val="0"/>
          <w:numId w:val="8"/>
        </w:numPr>
      </w:pPr>
      <w:r>
        <w:t>...&lt;paste some arena pics here&gt;</w:t>
      </w:r>
    </w:p>
    <w:p w14:paraId="3E08D55D" w14:textId="77777777" w:rsidR="00E21372" w:rsidRDefault="001543BF">
      <w:pPr>
        <w:numPr>
          <w:ilvl w:val="0"/>
          <w:numId w:val="8"/>
        </w:numPr>
      </w:pPr>
      <w:r>
        <w:t>...</w:t>
      </w:r>
    </w:p>
    <w:p w14:paraId="73EE1FD5" w14:textId="77777777" w:rsidR="00E21372" w:rsidRDefault="001543BF">
      <w:pPr>
        <w:pStyle w:val="Heading2"/>
      </w:pPr>
      <w:bookmarkStart w:id="12" w:name="levels-missions"/>
      <w:r>
        <w:t>🏆️ Levels / missions</w:t>
      </w:r>
      <w:bookmarkEnd w:id="12"/>
    </w:p>
    <w:p w14:paraId="1148206C" w14:textId="77777777" w:rsidR="00E21372" w:rsidRDefault="001543BF">
      <w:pPr>
        <w:numPr>
          <w:ilvl w:val="0"/>
          <w:numId w:val="9"/>
        </w:numPr>
      </w:pPr>
      <w:r>
        <w:t>In version 1, it will be just one mode. new arenas will be unlocked when you have played previos ones.</w:t>
      </w:r>
    </w:p>
    <w:p w14:paraId="17109465" w14:textId="77777777" w:rsidR="00E21372" w:rsidRDefault="001543BF">
      <w:pPr>
        <w:numPr>
          <w:ilvl w:val="0"/>
          <w:numId w:val="9"/>
        </w:numPr>
      </w:pPr>
      <w:r>
        <w:t>...</w:t>
      </w:r>
    </w:p>
    <w:p w14:paraId="7219B344" w14:textId="77777777" w:rsidR="00E21372" w:rsidRDefault="001543BF">
      <w:pPr>
        <w:numPr>
          <w:ilvl w:val="0"/>
          <w:numId w:val="9"/>
        </w:numPr>
      </w:pPr>
      <w:r>
        <w:t>...</w:t>
      </w:r>
    </w:p>
    <w:p w14:paraId="5EFF29F8" w14:textId="77777777" w:rsidR="00E21372" w:rsidRDefault="001543BF">
      <w:pPr>
        <w:pStyle w:val="Heading2"/>
      </w:pPr>
      <w:bookmarkStart w:id="13" w:name="objects"/>
      <w:r>
        <w:t>📦️ Objects</w:t>
      </w:r>
      <w:bookmarkEnd w:id="13"/>
    </w:p>
    <w:p w14:paraId="7DF9E914" w14:textId="77777777" w:rsidR="00E21372" w:rsidRDefault="001543BF">
      <w:pPr>
        <w:numPr>
          <w:ilvl w:val="0"/>
          <w:numId w:val="10"/>
        </w:numPr>
      </w:pPr>
      <w:r>
        <w:t>objects in the arena will be different for different arenas</w:t>
      </w:r>
    </w:p>
    <w:p w14:paraId="776FAA3C" w14:textId="77777777" w:rsidR="00E21372" w:rsidRDefault="001543BF">
      <w:pPr>
        <w:numPr>
          <w:ilvl w:val="0"/>
          <w:numId w:val="10"/>
        </w:numPr>
      </w:pPr>
      <w:r>
        <w:t>...</w:t>
      </w:r>
    </w:p>
    <w:p w14:paraId="11E2B750" w14:textId="77777777" w:rsidR="00E21372" w:rsidRDefault="001543BF">
      <w:pPr>
        <w:numPr>
          <w:ilvl w:val="0"/>
          <w:numId w:val="10"/>
        </w:numPr>
      </w:pPr>
      <w:r>
        <w:t>...</w:t>
      </w:r>
    </w:p>
    <w:p w14:paraId="419F20C0" w14:textId="77777777" w:rsidR="00E21372" w:rsidRDefault="001543BF">
      <w:pPr>
        <w:pStyle w:val="Heading1"/>
      </w:pPr>
      <w:bookmarkStart w:id="14" w:name="assets"/>
      <w:r>
        <w:t>Assets</w:t>
      </w:r>
      <w:bookmarkEnd w:id="14"/>
    </w:p>
    <w:p w14:paraId="10B8316E" w14:textId="77777777" w:rsidR="00E21372" w:rsidRDefault="001543BF">
      <w:pPr>
        <w:pStyle w:val="FirstParagraph"/>
      </w:pPr>
      <w:r>
        <w:rPr>
          <w:i/>
        </w:rPr>
        <w:t>Here is where you will include all of the assets needed as well as brief descriptions.</w:t>
      </w:r>
    </w:p>
    <w:p w14:paraId="054D0DF9" w14:textId="77777777" w:rsidR="00E21372" w:rsidRDefault="001543BF">
      <w:pPr>
        <w:pStyle w:val="Heading2"/>
      </w:pPr>
      <w:bookmarkStart w:id="15" w:name="art"/>
      <w:r>
        <w:lastRenderedPageBreak/>
        <w:t>🎨 Art</w:t>
      </w:r>
      <w:bookmarkEnd w:id="15"/>
    </w:p>
    <w:p w14:paraId="781DC818" w14:textId="77777777" w:rsidR="00E21372" w:rsidRDefault="001543BF">
      <w:pPr>
        <w:numPr>
          <w:ilvl w:val="0"/>
          <w:numId w:val="11"/>
        </w:numPr>
      </w:pPr>
      <w:r>
        <w:t>...</w:t>
      </w:r>
    </w:p>
    <w:p w14:paraId="29923B3A" w14:textId="77777777" w:rsidR="00E21372" w:rsidRDefault="001543BF">
      <w:pPr>
        <w:numPr>
          <w:ilvl w:val="0"/>
          <w:numId w:val="11"/>
        </w:numPr>
      </w:pPr>
      <w:r>
        <w:t>...</w:t>
      </w:r>
    </w:p>
    <w:p w14:paraId="69F6F94F" w14:textId="77777777" w:rsidR="00E21372" w:rsidRDefault="001543BF">
      <w:pPr>
        <w:numPr>
          <w:ilvl w:val="0"/>
          <w:numId w:val="11"/>
        </w:numPr>
      </w:pPr>
      <w:r>
        <w:t>...</w:t>
      </w:r>
    </w:p>
    <w:p w14:paraId="42C7325A" w14:textId="77777777" w:rsidR="00E21372" w:rsidRDefault="001543BF">
      <w:pPr>
        <w:pStyle w:val="Heading2"/>
      </w:pPr>
      <w:bookmarkStart w:id="16" w:name="sound"/>
      <w:r>
        <w:t>🔊 Sound</w:t>
      </w:r>
      <w:bookmarkEnd w:id="16"/>
    </w:p>
    <w:p w14:paraId="6EE37AB0" w14:textId="77777777" w:rsidR="00E21372" w:rsidRDefault="001543BF">
      <w:pPr>
        <w:numPr>
          <w:ilvl w:val="0"/>
          <w:numId w:val="12"/>
        </w:numPr>
      </w:pPr>
      <w:r>
        <w:t>...</w:t>
      </w:r>
    </w:p>
    <w:p w14:paraId="27E6A388" w14:textId="77777777" w:rsidR="00E21372" w:rsidRDefault="001543BF">
      <w:pPr>
        <w:numPr>
          <w:ilvl w:val="0"/>
          <w:numId w:val="12"/>
        </w:numPr>
      </w:pPr>
      <w:r>
        <w:t>...</w:t>
      </w:r>
    </w:p>
    <w:p w14:paraId="561C59F8" w14:textId="77777777" w:rsidR="00E21372" w:rsidRDefault="001543BF">
      <w:pPr>
        <w:numPr>
          <w:ilvl w:val="0"/>
          <w:numId w:val="12"/>
        </w:numPr>
      </w:pPr>
      <w:r>
        <w:t>...</w:t>
      </w:r>
    </w:p>
    <w:p w14:paraId="18B45676" w14:textId="77777777" w:rsidR="00E21372" w:rsidRDefault="001543BF">
      <w:pPr>
        <w:pStyle w:val="Heading2"/>
      </w:pPr>
      <w:bookmarkStart w:id="17" w:name="animation"/>
      <w:r>
        <w:t>🏃‍ Animation</w:t>
      </w:r>
      <w:bookmarkEnd w:id="17"/>
    </w:p>
    <w:p w14:paraId="5965BEC3" w14:textId="77777777" w:rsidR="00E21372" w:rsidRDefault="001543BF">
      <w:pPr>
        <w:numPr>
          <w:ilvl w:val="0"/>
          <w:numId w:val="13"/>
        </w:numPr>
      </w:pPr>
      <w:r>
        <w:t>...</w:t>
      </w:r>
    </w:p>
    <w:p w14:paraId="2F542D23" w14:textId="77777777" w:rsidR="00E21372" w:rsidRDefault="001543BF">
      <w:pPr>
        <w:numPr>
          <w:ilvl w:val="0"/>
          <w:numId w:val="13"/>
        </w:numPr>
      </w:pPr>
      <w:r>
        <w:t>...</w:t>
      </w:r>
    </w:p>
    <w:p w14:paraId="4B545994" w14:textId="77777777" w:rsidR="00E21372" w:rsidRDefault="001543BF">
      <w:pPr>
        <w:numPr>
          <w:ilvl w:val="0"/>
          <w:numId w:val="13"/>
        </w:numPr>
      </w:pPr>
      <w:r>
        <w:t>...</w:t>
      </w:r>
    </w:p>
    <w:sectPr w:rsidR="00E21372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48BC10" w14:textId="77777777" w:rsidR="000D041B" w:rsidRDefault="000D041B">
      <w:pPr>
        <w:spacing w:after="0"/>
      </w:pPr>
      <w:r>
        <w:separator/>
      </w:r>
    </w:p>
  </w:endnote>
  <w:endnote w:type="continuationSeparator" w:id="0">
    <w:p w14:paraId="36FD595A" w14:textId="77777777" w:rsidR="000D041B" w:rsidRDefault="000D04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52DA6F" w14:textId="77777777" w:rsidR="000D041B" w:rsidRDefault="000D041B">
      <w:r>
        <w:separator/>
      </w:r>
    </w:p>
  </w:footnote>
  <w:footnote w:type="continuationSeparator" w:id="0">
    <w:p w14:paraId="244ADFCF" w14:textId="77777777" w:rsidR="000D041B" w:rsidRDefault="000D04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C64F90F"/>
    <w:multiLevelType w:val="multilevel"/>
    <w:tmpl w:val="4F26DE2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31071D8B"/>
    <w:multiLevelType w:val="multilevel"/>
    <w:tmpl w:val="5A3282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041B"/>
    <w:rsid w:val="0012129E"/>
    <w:rsid w:val="001543BF"/>
    <w:rsid w:val="004E29B3"/>
    <w:rsid w:val="00590D07"/>
    <w:rsid w:val="00784D58"/>
    <w:rsid w:val="008D6863"/>
    <w:rsid w:val="009A386A"/>
    <w:rsid w:val="00B86B75"/>
    <w:rsid w:val="00BC48D5"/>
    <w:rsid w:val="00C36279"/>
    <w:rsid w:val="00E2137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36D412"/>
  <w15:docId w15:val="{CBD1F505-DBAA-412E-A8BE-558F7237B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5</TotalTime>
  <Pages>4</Pages>
  <Words>540</Words>
  <Characters>3082</Characters>
  <Application>Microsoft Office Word</Application>
  <DocSecurity>0</DocSecurity>
  <Lines>25</Lines>
  <Paragraphs>7</Paragraphs>
  <ScaleCrop>false</ScaleCrop>
  <Company/>
  <LinksUpToDate>false</LinksUpToDate>
  <CharactersWithSpaces>3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lha Dar</dc:creator>
  <cp:keywords/>
  <cp:lastModifiedBy>Abdullah Dar</cp:lastModifiedBy>
  <cp:revision>3</cp:revision>
  <dcterms:created xsi:type="dcterms:W3CDTF">2021-11-07T21:11:00Z</dcterms:created>
  <dcterms:modified xsi:type="dcterms:W3CDTF">2021-12-13T11:44:00Z</dcterms:modified>
</cp:coreProperties>
</file>